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Uganda</w:t>
      </w:r>
      <w:r>
        <w:t xml:space="preserve"> </w:t>
      </w:r>
      <w:r>
        <w:t xml:space="preserve">Kampal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Translator Interpreter position at your organization in Uganda Kampala. With a deep passion for cross-cultural communication and a professional background in translation and interpretation, I am eager to contribute my skills to support your mission of bridging linguistic and cultural gaps in this dynamic city. Kampala, as the bustling capital of Uganda, is a hub of diversity where multilingualism thrives, making it an ideal environment for someone like me who values precision in language and sensitivity to cultural contexts. I am confident that my expertise as a Translator Interpreter aligns perfectly with the needs of your team and the communities you serve.</w:t>
      </w:r>
    </w:p>
    <w:bookmarkStart w:id="20" w:name="professional-background-and-expertise"/>
    <w:p>
      <w:pPr>
        <w:pStyle w:val="Heading2"/>
      </w:pPr>
      <w:r>
        <w:t xml:space="preserve">Professional Background and Expertise</w:t>
      </w:r>
    </w:p>
    <w:p>
      <w:pPr>
        <w:pStyle w:val="FirstParagraph"/>
      </w:pPr>
      <w:r>
        <w:t xml:space="preserve">As a seasoned Translator Interpreter, I have dedicated over [X years] to mastering the art of translating spoken and written content across multiple languages. My work has spanned various sectors, including legal, medical, educational, and international development contexts. I hold certifications in [mention relevant certifications, e.g., "Translation and Interpretation from [Institution Name]"] and am fluent in [list languages]. For instance, my ability to translate between English and Luganda has allowed me to facilitate communication in community projects across Uganda, where local languages play a critical role in ensuring inclusivity and accessibility.</w:t>
      </w:r>
    </w:p>
    <w:p>
      <w:pPr>
        <w:pStyle w:val="BodyText"/>
      </w:pPr>
      <w:r>
        <w:t xml:space="preserve">What sets me apart as a Translator Interpreter is not only my linguistic proficiency but also my commitment to cultural competence. In Kampala, where over [X] languages are spoken, including Swahili, Acoli, and Kinyarwanda alongside English, the role of an interpreter extends beyond mere word-for-word translation. It requires an understanding of social norms, idioms, and the nuances that shape how people communicate. For example, during a recent project with a local NGO in Kampala’s Nakaseke region, I interpreted for health education workshops where cultural sensitivity was paramount to building trust among participants. My ability to adapt my communication style to resonate with diverse audiences ensured that vital information was not only translated but also understood and acted upon.</w:t>
      </w:r>
    </w:p>
    <w:bookmarkEnd w:id="20"/>
    <w:bookmarkStart w:id="21" w:name="Xfd7aab24db890f1234a8baddcbb0cd70b8ad534"/>
    <w:p>
      <w:pPr>
        <w:pStyle w:val="Heading2"/>
      </w:pPr>
      <w:r>
        <w:t xml:space="preserve">Adaptability in a Multilingual Environment</w:t>
      </w:r>
    </w:p>
    <w:p>
      <w:pPr>
        <w:pStyle w:val="FirstParagraph"/>
      </w:pPr>
      <w:r>
        <w:t xml:space="preserve">Uganda Kampala’s unique linguistic landscape presents both challenges and opportunities for a Translator Interpreter. The city is home to people from various ethnic backgrounds, including the Baganda, Bakiga, and Acholi, each with distinct dialects and traditions. My experience working in such environments has honed my ability to quickly adapt to different accents, speech patterns, and regional variations. I have also worked closely with international organizations operating in Kampala, such as [mention specific organizations if applicable], where my role as a Translator Interpreter helped streamline communication between local stakeholders and global teams.</w:t>
      </w:r>
    </w:p>
    <w:p>
      <w:pPr>
        <w:pStyle w:val="BodyText"/>
      </w:pPr>
      <w:r>
        <w:t xml:space="preserve">One of the most rewarding aspects of being a Translator Interpreter in Kampala is the opportunity to support marginalized communities. For instance, I once collaborated with a legal aid group to translate court proceedings for individuals who spoke only Acholi. This experience underscored the importance of accurate translation in ensuring justice and equality. My work as a Translator Interpreter is not just about conveying words—it’s about empowering individuals to voice their needs and access critical services.</w:t>
      </w:r>
    </w:p>
    <w:bookmarkEnd w:id="21"/>
    <w:bookmarkStart w:id="22" w:name="why-uganda-kampala"/>
    <w:p>
      <w:pPr>
        <w:pStyle w:val="Heading2"/>
      </w:pPr>
      <w:r>
        <w:t xml:space="preserve">Why Uganda Kampala?</w:t>
      </w:r>
    </w:p>
    <w:p>
      <w:pPr>
        <w:pStyle w:val="FirstParagraph"/>
      </w:pPr>
      <w:r>
        <w:t xml:space="preserve">I am particularly drawn to the opportunity to work in Uganda Kampala because of its vibrant cultural tapestry and the growing demand for skilled translators and interpreters. As a city that is both a political and economic center, Kampala often serves as a meeting point for international conferences, diplomatic missions, and humanitarian efforts. My goal as a Translator Interpreter is to contribute to these initiatives by ensuring that language does not become a barrier to progress or understanding.</w:t>
      </w:r>
    </w:p>
    <w:p>
      <w:pPr>
        <w:pStyle w:val="BodyText"/>
      </w:pPr>
      <w:r>
        <w:t xml:space="preserve">Moreover, Kampala’s rich history and traditions offer an unparalleled backdrop for someone who values the intersection of language and culture. I have always been fascinated by the way Ugandan languages reflect the country’s heritage, from proverbs that convey wisdom to greetings that emphasize community. As a Translator Interpreter, I aim to preserve these cultural elements while facilitating clear and effective communication in professional settings.</w:t>
      </w:r>
    </w:p>
    <w:bookmarkEnd w:id="22"/>
    <w:bookmarkStart w:id="23" w:name="commitment-to-excellence"/>
    <w:p>
      <w:pPr>
        <w:pStyle w:val="Heading2"/>
      </w:pPr>
      <w:r>
        <w:t xml:space="preserve">Commitment to Excellence</w:t>
      </w:r>
    </w:p>
    <w:p>
      <w:pPr>
        <w:pStyle w:val="FirstParagraph"/>
      </w:pPr>
      <w:r>
        <w:t xml:space="preserve">My approach as a Translator Interpreter is rooted in professionalism, accuracy, and respect for the communities I serve. I take great pride in my ability to maintain confidentiality, especially when working with sensitive topics such as healthcare or legal matters. In my previous roles, I have consistently received praise for my attention to detail and ability to deliver translations that are both culturally appropriate and linguistically precise.</w:t>
      </w:r>
    </w:p>
    <w:p>
      <w:pPr>
        <w:pStyle w:val="BodyText"/>
      </w:pPr>
      <w:r>
        <w:t xml:space="preserve">I am also highly adaptable in high-pressure environments. Whether interpreting during a fast-paced business meeting or translating complex medical documents, I remain calm, focused, and committed to excellence. My ability to work independently while collaborating with teams has made me a valuable asset in dynamic settings. In Kampala’s ever-evolving landscape, where new challenges emerge daily, I am confident in my capacity to meet these demands with both skill and dedication.</w:t>
      </w:r>
    </w:p>
    <w:bookmarkEnd w:id="23"/>
    <w:bookmarkStart w:id="24" w:name="conclusion"/>
    <w:p>
      <w:pPr>
        <w:pStyle w:val="Heading2"/>
      </w:pPr>
      <w:r>
        <w:t xml:space="preserve">Conclusion</w:t>
      </w:r>
    </w:p>
    <w:p>
      <w:pPr>
        <w:pStyle w:val="FirstParagraph"/>
      </w:pPr>
      <w:r>
        <w:t xml:space="preserve">In conclusion, I would be honored to join your team as a Translator Interpreter in Uganda Kampala. My experience, linguistic abilities, and passion for cross-cultural communication make me an ideal candidate for this role. I am eager to contribute my expertise to support your organization’s goals while deepening my connection to this remarkable city and its people.</w:t>
      </w:r>
    </w:p>
    <w:p>
      <w:pPr>
        <w:pStyle w:val="BodyText"/>
      </w:pPr>
      <w:r>
        <w:t xml:space="preserve">Thank you for considering my application. I look forward to the opportunity to discuss how my skills and experiences align with your needs. Please feel free to contact me at [phone number] o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Uganda Kampala</dc:title>
  <dc:creator/>
  <cp:keywords/>
  <dcterms:created xsi:type="dcterms:W3CDTF">2026-07-21T10:42:48Z</dcterms:created>
  <dcterms:modified xsi:type="dcterms:W3CDTF">2026-07-21T10:42:48Z</dcterms:modified>
</cp:coreProperties>
</file>

<file path=docProps/custom.xml><?xml version="1.0" encoding="utf-8"?>
<Properties xmlns="http://schemas.openxmlformats.org/officeDocument/2006/custom-properties" xmlns:vt="http://schemas.openxmlformats.org/officeDocument/2006/docPropsVTypes"/>
</file>